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F71CF" w14:textId="77777777" w:rsidR="00C602D6" w:rsidRDefault="00C602D6" w:rsidP="00C602D6">
      <w:pPr>
        <w:pStyle w:val="Header"/>
      </w:pPr>
      <w:r w:rsidRPr="007C7DE9">
        <w:drawing>
          <wp:inline distT="0" distB="0" distL="0" distR="0" wp14:anchorId="507DBD78" wp14:editId="02DA8E66">
            <wp:extent cx="5734050" cy="944245"/>
            <wp:effectExtent l="0" t="0" r="6350" b="0"/>
            <wp:docPr id="1138296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29607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DE2AD" w14:textId="77777777" w:rsidR="00C602D6" w:rsidRDefault="00C602D6" w:rsidP="00C602D6">
      <w:pPr>
        <w:pStyle w:val="Head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957E74" wp14:editId="2320DFBE">
                <wp:simplePos x="0" y="0"/>
                <wp:positionH relativeFrom="column">
                  <wp:posOffset>-84666</wp:posOffset>
                </wp:positionH>
                <wp:positionV relativeFrom="paragraph">
                  <wp:posOffset>101388</wp:posOffset>
                </wp:positionV>
                <wp:extent cx="5943600" cy="0"/>
                <wp:effectExtent l="0" t="12700" r="1270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3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C35594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65pt,8pt" to="461.35pt,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" strokecolor="#4e6128 [1606]" strokeweight="1.5pt"/>
            </w:pict>
          </mc:Fallback>
        </mc:AlternateContent>
      </w:r>
    </w:p>
    <w:p w14:paraId="6DE01EB2" w14:textId="77777777" w:rsidR="000525AC" w:rsidRPr="006A5483" w:rsidRDefault="000525AC" w:rsidP="000525AC">
      <w:pPr>
        <w:spacing w:before="4"/>
        <w:rPr>
          <w:sz w:val="32"/>
          <w:szCs w:val="32"/>
        </w:rPr>
      </w:pPr>
    </w:p>
    <w:p w14:paraId="4A068514" w14:textId="0B5BD000" w:rsidR="000525AC" w:rsidRPr="006A5483" w:rsidRDefault="000525AC" w:rsidP="000525AC">
      <w:pPr>
        <w:jc w:val="center"/>
        <w:rPr>
          <w:b/>
          <w:szCs w:val="24"/>
          <w:u w:val="single"/>
        </w:rPr>
      </w:pPr>
      <w:r w:rsidRPr="006A5483">
        <w:rPr>
          <w:b/>
          <w:szCs w:val="24"/>
          <w:u w:val="single"/>
        </w:rPr>
        <w:t>PRO</w:t>
      </w:r>
      <w:r w:rsidR="00E13F52" w:rsidRPr="006A5483">
        <w:rPr>
          <w:b/>
          <w:szCs w:val="24"/>
          <w:u w:val="single"/>
        </w:rPr>
        <w:t>FORMA FOR INTIMATION OF MANUSCRIPT/PUBLISHED ARTICLE</w:t>
      </w:r>
    </w:p>
    <w:p w14:paraId="49C17C7C" w14:textId="77777777" w:rsidR="00662CC2" w:rsidRPr="006A5483" w:rsidRDefault="00662CC2" w:rsidP="000525AC">
      <w:pPr>
        <w:jc w:val="center"/>
        <w:rPr>
          <w:b/>
          <w:szCs w:val="24"/>
          <w:u w:val="single"/>
        </w:rPr>
      </w:pPr>
    </w:p>
    <w:p w14:paraId="397FD094" w14:textId="77777777" w:rsidR="000525AC" w:rsidRDefault="000525AC" w:rsidP="000525AC">
      <w:pPr>
        <w:rPr>
          <w:sz w:val="17"/>
        </w:rPr>
      </w:pPr>
    </w:p>
    <w:p w14:paraId="77719AC0" w14:textId="77777777" w:rsidR="000525AC" w:rsidRPr="000A2D00" w:rsidRDefault="000525AC" w:rsidP="000525AC">
      <w:r w:rsidRPr="000A2D00">
        <w:t>To,</w:t>
      </w:r>
    </w:p>
    <w:p w14:paraId="5C4AA18C" w14:textId="64BFD6B6" w:rsidR="000525AC" w:rsidRDefault="00B83F83" w:rsidP="000525AC">
      <w:pPr>
        <w:rPr>
          <w:b/>
        </w:rPr>
      </w:pPr>
      <w:r>
        <w:rPr>
          <w:b/>
        </w:rPr>
        <w:t>THE DEAN (RESEARCH)</w:t>
      </w:r>
      <w:r w:rsidRPr="000A2D00">
        <w:rPr>
          <w:b/>
        </w:rPr>
        <w:t>,</w:t>
      </w:r>
    </w:p>
    <w:p w14:paraId="3EF5E2F0" w14:textId="064D2AD5" w:rsidR="00D14108" w:rsidRDefault="00E541A8" w:rsidP="000525AC">
      <w:pPr>
        <w:rPr>
          <w:b/>
        </w:rPr>
      </w:pPr>
      <w:r>
        <w:rPr>
          <w:b/>
        </w:rPr>
        <w:t>AIIMS, RAJKOT</w:t>
      </w:r>
    </w:p>
    <w:p w14:paraId="04E9CE70" w14:textId="77777777" w:rsidR="0097094B" w:rsidRPr="000A2D00" w:rsidRDefault="0097094B" w:rsidP="000525AC">
      <w:pPr>
        <w:rPr>
          <w:b/>
        </w:rPr>
      </w:pPr>
    </w:p>
    <w:p w14:paraId="362463FB" w14:textId="4464A72C" w:rsidR="000525AC" w:rsidRPr="00D85455" w:rsidRDefault="000525AC" w:rsidP="000525AC">
      <w:r w:rsidRPr="00D85455">
        <w:t xml:space="preserve">I/We </w:t>
      </w:r>
      <w:r w:rsidR="0097094B" w:rsidRPr="00D85455">
        <w:t>here</w:t>
      </w:r>
      <w:r w:rsidR="00D14108" w:rsidRPr="00D85455">
        <w:t xml:space="preserve"> </w:t>
      </w:r>
      <w:r w:rsidR="0097094B" w:rsidRPr="00D85455">
        <w:t xml:space="preserve">with </w:t>
      </w:r>
      <w:r w:rsidRPr="00D85455">
        <w:t xml:space="preserve">submit details for the </w:t>
      </w:r>
      <w:r w:rsidR="0097094B" w:rsidRPr="00D85455">
        <w:t xml:space="preserve">information and record for the </w:t>
      </w:r>
      <w:r w:rsidR="00D14108" w:rsidRPr="00D85455">
        <w:t>Research Cell</w:t>
      </w:r>
      <w:r w:rsidR="00700BEE" w:rsidRPr="00D85455">
        <w:t>.</w:t>
      </w:r>
      <w:r w:rsidR="0097094B" w:rsidRPr="00D85455">
        <w:t xml:space="preserve"> </w:t>
      </w:r>
    </w:p>
    <w:p w14:paraId="2D1C7225" w14:textId="77777777" w:rsidR="000525AC" w:rsidRPr="00D85455" w:rsidRDefault="000525AC" w:rsidP="000525AC"/>
    <w:p w14:paraId="251CD0E5" w14:textId="5C4759BA" w:rsidR="000525AC" w:rsidRPr="00D85455" w:rsidRDefault="000525AC" w:rsidP="00E13F52">
      <w:pPr>
        <w:pStyle w:val="ListParagraph"/>
        <w:numPr>
          <w:ilvl w:val="0"/>
          <w:numId w:val="1"/>
        </w:numPr>
        <w:spacing w:line="360" w:lineRule="auto"/>
      </w:pPr>
      <w:r w:rsidRPr="00D85455">
        <w:t xml:space="preserve">Name of the </w:t>
      </w:r>
      <w:r w:rsidR="00700BEE" w:rsidRPr="00D85455">
        <w:t>faculty:</w:t>
      </w:r>
    </w:p>
    <w:p w14:paraId="6CCBADE6" w14:textId="0EC12CF3" w:rsidR="00FF6041" w:rsidRPr="00D85455" w:rsidRDefault="00E13F52" w:rsidP="004B3C54">
      <w:pPr>
        <w:pStyle w:val="ListParagraph"/>
        <w:numPr>
          <w:ilvl w:val="0"/>
          <w:numId w:val="1"/>
        </w:numPr>
        <w:spacing w:line="360" w:lineRule="auto"/>
      </w:pPr>
      <w:r w:rsidRPr="00D85455">
        <w:t>Nature of Intimation</w:t>
      </w:r>
      <w:r w:rsidR="004B3C54" w:rsidRPr="00D85455">
        <w:t xml:space="preserve"> (please mark as appropriate)</w:t>
      </w:r>
      <w:r w:rsidR="00FF6041" w:rsidRPr="00D85455">
        <w:t>:</w:t>
      </w:r>
      <w:r w:rsidRPr="00D85455">
        <w:t xml:space="preserve"> Manuscript / Published article </w:t>
      </w:r>
    </w:p>
    <w:p w14:paraId="5D869869" w14:textId="5B590E41" w:rsidR="000525AC" w:rsidRDefault="000525AC" w:rsidP="00E13F52">
      <w:pPr>
        <w:pStyle w:val="ListParagraph"/>
        <w:numPr>
          <w:ilvl w:val="0"/>
          <w:numId w:val="1"/>
        </w:numPr>
        <w:spacing w:line="360" w:lineRule="auto"/>
      </w:pPr>
      <w:r w:rsidRPr="00D85455">
        <w:t xml:space="preserve">Title of the </w:t>
      </w:r>
      <w:r w:rsidR="00700BEE" w:rsidRPr="00D85455">
        <w:t>Manuscript</w:t>
      </w:r>
      <w:r w:rsidR="00E13F52" w:rsidRPr="00D85455">
        <w:t>/Published article</w:t>
      </w:r>
      <w:r w:rsidRPr="00D85455">
        <w:t>:</w:t>
      </w:r>
    </w:p>
    <w:p w14:paraId="6C8A015B" w14:textId="6346BAA6" w:rsidR="00E541A8" w:rsidRDefault="00E541A8" w:rsidP="00E541A8">
      <w:pPr>
        <w:pStyle w:val="ListParagraph"/>
        <w:numPr>
          <w:ilvl w:val="0"/>
          <w:numId w:val="1"/>
        </w:numPr>
        <w:spacing w:line="360" w:lineRule="auto"/>
      </w:pPr>
      <w:r>
        <w:t>Type of manuscript (Case report, case series, original research, narrative review, systematic review, meta-analysis, mini-review) or correspondence (short communication, letter to editor) or book chapter</w:t>
      </w:r>
      <w:r w:rsidR="00905922">
        <w:t xml:space="preserve"> or Registered protocol for Systematic reviews</w:t>
      </w:r>
      <w:r>
        <w:t>:</w:t>
      </w:r>
    </w:p>
    <w:p w14:paraId="6C76D25C" w14:textId="77777777" w:rsidR="00E541A8" w:rsidRDefault="00E541A8" w:rsidP="00E541A8">
      <w:pPr>
        <w:pStyle w:val="ListParagraph"/>
      </w:pPr>
    </w:p>
    <w:p w14:paraId="5551BEF0" w14:textId="3F0B93A4" w:rsidR="00F311F2" w:rsidRDefault="000525AC" w:rsidP="00E13F52">
      <w:pPr>
        <w:pStyle w:val="ListParagraph"/>
        <w:numPr>
          <w:ilvl w:val="0"/>
          <w:numId w:val="1"/>
        </w:numPr>
        <w:spacing w:line="360" w:lineRule="auto"/>
      </w:pPr>
      <w:r w:rsidRPr="00D85455">
        <w:t>Name, Designation</w:t>
      </w:r>
      <w:r w:rsidR="00700BEE" w:rsidRPr="00D85455">
        <w:t>,</w:t>
      </w:r>
      <w:r w:rsidRPr="00D85455">
        <w:t xml:space="preserve"> and </w:t>
      </w:r>
      <w:r w:rsidR="00700BEE" w:rsidRPr="00D85455">
        <w:t xml:space="preserve">Affiliation </w:t>
      </w:r>
      <w:r w:rsidRPr="00D85455">
        <w:t xml:space="preserve">of </w:t>
      </w:r>
      <w:r w:rsidR="00700BEE" w:rsidRPr="00D85455">
        <w:t xml:space="preserve">the </w:t>
      </w:r>
      <w:r w:rsidRPr="00D85455">
        <w:t xml:space="preserve">author(s) </w:t>
      </w:r>
      <w:r w:rsidR="00700BEE" w:rsidRPr="00D85455">
        <w:t xml:space="preserve">as appearing in the </w:t>
      </w:r>
      <w:r w:rsidR="00E13F52" w:rsidRPr="00D85455">
        <w:t>Manuscript/Published article</w:t>
      </w:r>
      <w:r w:rsidRPr="00D85455">
        <w:t xml:space="preserve">: </w:t>
      </w:r>
    </w:p>
    <w:p w14:paraId="3D773FB5" w14:textId="77777777" w:rsidR="00D85455" w:rsidRDefault="00D85455" w:rsidP="00D85455">
      <w:pPr>
        <w:pStyle w:val="ListParagraph"/>
      </w:pPr>
    </w:p>
    <w:p w14:paraId="65D697C6" w14:textId="77777777" w:rsidR="00E13F52" w:rsidRPr="00D85455" w:rsidRDefault="00E13F52" w:rsidP="00E13F52">
      <w:pPr>
        <w:pStyle w:val="ListParagraph"/>
      </w:pPr>
    </w:p>
    <w:p w14:paraId="6D8E0375" w14:textId="17C47F8C" w:rsidR="00E13F52" w:rsidRPr="00D85455" w:rsidRDefault="00E541A8" w:rsidP="00E13F52">
      <w:pPr>
        <w:pStyle w:val="ListParagraph"/>
        <w:numPr>
          <w:ilvl w:val="0"/>
          <w:numId w:val="1"/>
        </w:numPr>
        <w:spacing w:line="360" w:lineRule="auto"/>
      </w:pPr>
      <w:r>
        <w:t>Details of published/online ahead</w:t>
      </w:r>
      <w:r w:rsidR="004B3C54" w:rsidRPr="00D85455">
        <w:t xml:space="preserve"> </w:t>
      </w:r>
      <w:r>
        <w:t xml:space="preserve">article </w:t>
      </w:r>
      <w:r w:rsidR="004B3C54" w:rsidRPr="00D85455">
        <w:t>(If applicable)</w:t>
      </w:r>
      <w:r w:rsidR="00E13F52" w:rsidRPr="00D85455">
        <w:t xml:space="preserve">: </w:t>
      </w:r>
    </w:p>
    <w:p w14:paraId="0E6428E6" w14:textId="54A4A02A" w:rsidR="00E13F52" w:rsidRPr="00D85455" w:rsidRDefault="00E13F52" w:rsidP="00E13F52">
      <w:pPr>
        <w:pStyle w:val="ListParagraph"/>
        <w:spacing w:line="360" w:lineRule="auto"/>
        <w:ind w:left="360"/>
      </w:pPr>
      <w:r w:rsidRPr="00D85455">
        <w:t>Citation details in Vancouver style:</w:t>
      </w:r>
    </w:p>
    <w:p w14:paraId="1A269165" w14:textId="2BCFD49F" w:rsidR="00E13F52" w:rsidRPr="00D85455" w:rsidRDefault="00E13F52" w:rsidP="00E13F52">
      <w:pPr>
        <w:pStyle w:val="ListParagraph"/>
        <w:spacing w:line="360" w:lineRule="auto"/>
        <w:ind w:left="360"/>
      </w:pPr>
      <w:r w:rsidRPr="00D85455">
        <w:t xml:space="preserve">PMID (If PUBMED Indexed): </w:t>
      </w:r>
    </w:p>
    <w:p w14:paraId="5F1C9E58" w14:textId="01B062E4" w:rsidR="00E13F52" w:rsidRPr="00D85455" w:rsidRDefault="00E13F52" w:rsidP="00E13F52">
      <w:pPr>
        <w:pStyle w:val="ListParagraph"/>
        <w:spacing w:line="360" w:lineRule="auto"/>
        <w:ind w:left="360"/>
      </w:pPr>
      <w:r w:rsidRPr="00D85455">
        <w:t>DOI:</w:t>
      </w:r>
    </w:p>
    <w:p w14:paraId="67F373DA" w14:textId="0AF0FA1D" w:rsidR="00E13F52" w:rsidRDefault="00E13F52" w:rsidP="00E541A8">
      <w:pPr>
        <w:pStyle w:val="ListParagraph"/>
        <w:spacing w:line="360" w:lineRule="auto"/>
        <w:ind w:left="360"/>
      </w:pPr>
      <w:r w:rsidRPr="00D85455">
        <w:t>Link to access the published article:</w:t>
      </w:r>
    </w:p>
    <w:p w14:paraId="59B7D0F9" w14:textId="434CFE65" w:rsidR="00E541A8" w:rsidRPr="00D85455" w:rsidRDefault="00E541A8" w:rsidP="00E541A8">
      <w:pPr>
        <w:pStyle w:val="ListParagraph"/>
        <w:spacing w:line="360" w:lineRule="auto"/>
        <w:ind w:left="360"/>
      </w:pPr>
      <w:r>
        <w:t>PDF of the published/online ahead</w:t>
      </w:r>
      <w:r w:rsidRPr="00D85455">
        <w:t xml:space="preserve"> </w:t>
      </w:r>
      <w:r>
        <w:t xml:space="preserve">article </w:t>
      </w:r>
      <w:r w:rsidRPr="00D85455">
        <w:t>(please mark as appropriate)</w:t>
      </w:r>
      <w:r>
        <w:t>: Attached/Not attached</w:t>
      </w:r>
    </w:p>
    <w:p w14:paraId="2E275B93" w14:textId="77777777" w:rsidR="00E13F52" w:rsidRPr="00D85455" w:rsidRDefault="00E13F52" w:rsidP="00E13F52">
      <w:pPr>
        <w:pStyle w:val="ListParagraph"/>
        <w:spacing w:line="360" w:lineRule="auto"/>
        <w:ind w:left="360"/>
      </w:pPr>
    </w:p>
    <w:p w14:paraId="48515165" w14:textId="2AE255FA" w:rsidR="000525AC" w:rsidRPr="00D85455" w:rsidRDefault="000525AC" w:rsidP="00E13F52">
      <w:pPr>
        <w:pStyle w:val="ListParagraph"/>
        <w:numPr>
          <w:ilvl w:val="0"/>
          <w:numId w:val="1"/>
        </w:numPr>
        <w:spacing w:line="360" w:lineRule="auto"/>
      </w:pPr>
      <w:r w:rsidRPr="00D85455">
        <w:t xml:space="preserve">Abstract </w:t>
      </w:r>
      <w:r w:rsidR="00700BEE" w:rsidRPr="00D85455">
        <w:t xml:space="preserve">of the </w:t>
      </w:r>
      <w:r w:rsidR="00E13F52" w:rsidRPr="00D85455">
        <w:t>Manuscript/Published article</w:t>
      </w:r>
      <w:r w:rsidR="00700BEE" w:rsidRPr="00D85455">
        <w:t>:</w:t>
      </w:r>
      <w:r w:rsidRPr="00D85455">
        <w:t xml:space="preserve"> </w:t>
      </w:r>
    </w:p>
    <w:p w14:paraId="0E80DF02" w14:textId="77777777" w:rsidR="000C7532" w:rsidRDefault="000C7532" w:rsidP="00E13F52">
      <w:pPr>
        <w:spacing w:line="360" w:lineRule="auto"/>
        <w:rPr>
          <w:sz w:val="24"/>
          <w:szCs w:val="24"/>
        </w:rPr>
      </w:pPr>
    </w:p>
    <w:p w14:paraId="00F7F917" w14:textId="77777777" w:rsidR="000525AC" w:rsidRDefault="000525AC" w:rsidP="00E13F52">
      <w:pPr>
        <w:spacing w:line="360" w:lineRule="auto"/>
        <w:rPr>
          <w:sz w:val="24"/>
          <w:szCs w:val="24"/>
        </w:rPr>
      </w:pPr>
    </w:p>
    <w:p w14:paraId="36F0ED18" w14:textId="77777777" w:rsidR="00E13F52" w:rsidRDefault="00E13F52" w:rsidP="00E13F52">
      <w:pPr>
        <w:spacing w:line="360" w:lineRule="auto"/>
        <w:rPr>
          <w:sz w:val="24"/>
          <w:szCs w:val="24"/>
        </w:rPr>
      </w:pPr>
    </w:p>
    <w:p w14:paraId="53C491A0" w14:textId="77777777" w:rsidR="00E13F52" w:rsidRDefault="00E13F52" w:rsidP="00E13F52">
      <w:pPr>
        <w:spacing w:line="360" w:lineRule="auto"/>
        <w:rPr>
          <w:sz w:val="24"/>
          <w:szCs w:val="24"/>
        </w:rPr>
      </w:pPr>
    </w:p>
    <w:p w14:paraId="37139426" w14:textId="77777777" w:rsidR="00E13F52" w:rsidRDefault="00E13F52" w:rsidP="00E13F52">
      <w:pPr>
        <w:spacing w:line="360" w:lineRule="auto"/>
        <w:rPr>
          <w:sz w:val="24"/>
          <w:szCs w:val="24"/>
        </w:rPr>
      </w:pPr>
    </w:p>
    <w:p w14:paraId="0527344C" w14:textId="77777777" w:rsidR="00E13F52" w:rsidRDefault="00E13F52" w:rsidP="00E13F52">
      <w:pPr>
        <w:spacing w:line="360" w:lineRule="auto"/>
        <w:rPr>
          <w:sz w:val="24"/>
          <w:szCs w:val="24"/>
        </w:rPr>
      </w:pPr>
    </w:p>
    <w:p w14:paraId="535B57D0" w14:textId="77777777" w:rsidR="00E13F52" w:rsidRDefault="00E13F52" w:rsidP="00E13F52">
      <w:pPr>
        <w:spacing w:line="360" w:lineRule="auto"/>
        <w:rPr>
          <w:sz w:val="24"/>
          <w:szCs w:val="24"/>
        </w:rPr>
      </w:pPr>
    </w:p>
    <w:p w14:paraId="4E9677E8" w14:textId="77777777" w:rsidR="00E13F52" w:rsidRDefault="00E13F52" w:rsidP="00E13F52">
      <w:pPr>
        <w:spacing w:line="360" w:lineRule="auto"/>
        <w:rPr>
          <w:sz w:val="24"/>
          <w:szCs w:val="24"/>
        </w:rPr>
      </w:pPr>
    </w:p>
    <w:p w14:paraId="21E6F3E2" w14:textId="1C08BEB7" w:rsidR="00E13F52" w:rsidRPr="006A5483" w:rsidRDefault="00D85455" w:rsidP="00E13F52">
      <w:pPr>
        <w:spacing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S</w:t>
      </w:r>
      <w:r w:rsidR="00E13F52" w:rsidRPr="006A5483">
        <w:rPr>
          <w:b/>
          <w:sz w:val="24"/>
          <w:szCs w:val="24"/>
        </w:rPr>
        <w:t>ignature with stamp of the Faculty</w:t>
      </w:r>
    </w:p>
    <w:p w14:paraId="2401647D" w14:textId="77777777" w:rsidR="00CB62AC" w:rsidRDefault="00CB62AC" w:rsidP="00E13F52">
      <w:pPr>
        <w:spacing w:line="360" w:lineRule="auto"/>
        <w:rPr>
          <w:b/>
          <w:sz w:val="24"/>
          <w:szCs w:val="24"/>
        </w:rPr>
      </w:pPr>
    </w:p>
    <w:p w14:paraId="6478DFBB" w14:textId="77777777" w:rsidR="00CB62AC" w:rsidRDefault="00CB62AC" w:rsidP="00E13F52">
      <w:pPr>
        <w:spacing w:line="360" w:lineRule="auto"/>
        <w:rPr>
          <w:b/>
          <w:sz w:val="24"/>
          <w:szCs w:val="24"/>
        </w:rPr>
      </w:pPr>
    </w:p>
    <w:p w14:paraId="441BA506" w14:textId="79A251F3" w:rsidR="000525AC" w:rsidRDefault="000525AC" w:rsidP="00E13F52">
      <w:pPr>
        <w:spacing w:line="360" w:lineRule="auto"/>
        <w:rPr>
          <w:b/>
          <w:sz w:val="24"/>
          <w:szCs w:val="24"/>
        </w:rPr>
      </w:pPr>
      <w:r w:rsidRPr="001D7678">
        <w:rPr>
          <w:b/>
          <w:sz w:val="24"/>
          <w:szCs w:val="24"/>
        </w:rPr>
        <w:t xml:space="preserve">Please read </w:t>
      </w:r>
      <w:r w:rsidR="00700BEE" w:rsidRPr="001D7678">
        <w:rPr>
          <w:b/>
          <w:sz w:val="24"/>
          <w:szCs w:val="24"/>
        </w:rPr>
        <w:t xml:space="preserve">the </w:t>
      </w:r>
      <w:r w:rsidRPr="001D7678">
        <w:rPr>
          <w:b/>
          <w:sz w:val="24"/>
          <w:szCs w:val="24"/>
        </w:rPr>
        <w:t xml:space="preserve">following carefully and sign below: </w:t>
      </w:r>
    </w:p>
    <w:p w14:paraId="0C2BFE5A" w14:textId="77777777" w:rsidR="00CB62AC" w:rsidRPr="001D7678" w:rsidRDefault="00CB62AC" w:rsidP="00E13F52">
      <w:pPr>
        <w:spacing w:line="360" w:lineRule="auto"/>
        <w:rPr>
          <w:b/>
          <w:sz w:val="24"/>
          <w:szCs w:val="24"/>
        </w:rPr>
      </w:pPr>
    </w:p>
    <w:p w14:paraId="73969D76" w14:textId="77777777" w:rsidR="000525AC" w:rsidRDefault="000525AC" w:rsidP="000525AC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0525AC" w:rsidRPr="005726BE" w14:paraId="2598D612" w14:textId="77777777" w:rsidTr="001D7678">
        <w:trPr>
          <w:trHeight w:val="4566"/>
        </w:trPr>
        <w:tc>
          <w:tcPr>
            <w:tcW w:w="10928" w:type="dxa"/>
          </w:tcPr>
          <w:p w14:paraId="7423ABB4" w14:textId="77777777" w:rsidR="000525AC" w:rsidRPr="00F311F2" w:rsidRDefault="000525AC" w:rsidP="00031270">
            <w:pPr>
              <w:rPr>
                <w:sz w:val="24"/>
                <w:szCs w:val="24"/>
                <w:u w:val="single"/>
              </w:rPr>
            </w:pPr>
            <w:r w:rsidRPr="00F311F2">
              <w:rPr>
                <w:sz w:val="24"/>
                <w:szCs w:val="24"/>
                <w:u w:val="single"/>
              </w:rPr>
              <w:t>Undertaking</w:t>
            </w:r>
          </w:p>
          <w:p w14:paraId="177F11B4" w14:textId="77777777" w:rsidR="000525AC" w:rsidRPr="005726BE" w:rsidRDefault="000525AC" w:rsidP="00031270">
            <w:pPr>
              <w:rPr>
                <w:sz w:val="28"/>
                <w:szCs w:val="28"/>
                <w:u w:val="single"/>
              </w:rPr>
            </w:pPr>
          </w:p>
          <w:p w14:paraId="00D6DCDE" w14:textId="2028799D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I agree that the Data/Work submitted here for </w:t>
            </w:r>
            <w:r w:rsidR="0039176E">
              <w:rPr>
                <w:sz w:val="24"/>
                <w:szCs w:val="24"/>
              </w:rPr>
              <w:t xml:space="preserve">the </w:t>
            </w:r>
            <w:r w:rsidR="00E13F52">
              <w:rPr>
                <w:sz w:val="24"/>
                <w:szCs w:val="24"/>
              </w:rPr>
              <w:t>Research Cell</w:t>
            </w:r>
            <w:r w:rsidR="0039176E">
              <w:rPr>
                <w:sz w:val="24"/>
                <w:szCs w:val="24"/>
              </w:rPr>
              <w:t xml:space="preserve"> </w:t>
            </w:r>
            <w:r w:rsidR="001D7678">
              <w:rPr>
                <w:sz w:val="24"/>
                <w:szCs w:val="24"/>
              </w:rPr>
              <w:t>is true.</w:t>
            </w:r>
          </w:p>
          <w:p w14:paraId="4DE3E626" w14:textId="77777777" w:rsidR="000525AC" w:rsidRPr="005726BE" w:rsidRDefault="000525AC" w:rsidP="00031270">
            <w:pPr>
              <w:pStyle w:val="ListParagraph"/>
              <w:ind w:left="360"/>
              <w:rPr>
                <w:sz w:val="24"/>
                <w:szCs w:val="24"/>
              </w:rPr>
            </w:pPr>
          </w:p>
          <w:p w14:paraId="3B010DCF" w14:textId="6D1C7F9D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>If any discrepancy/conflict of interest/fallacy arises, I will be responsible</w:t>
            </w:r>
            <w:r w:rsidR="0039176E">
              <w:rPr>
                <w:sz w:val="24"/>
                <w:szCs w:val="24"/>
              </w:rPr>
              <w:t>.</w:t>
            </w:r>
          </w:p>
          <w:p w14:paraId="327B8083" w14:textId="77777777" w:rsidR="000525AC" w:rsidRPr="005726BE" w:rsidRDefault="000525AC" w:rsidP="00031270">
            <w:pPr>
              <w:pStyle w:val="ListParagraph"/>
              <w:rPr>
                <w:sz w:val="24"/>
                <w:szCs w:val="24"/>
              </w:rPr>
            </w:pPr>
          </w:p>
          <w:p w14:paraId="46FDF1EA" w14:textId="20377C95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I agree to submit both hard and soft </w:t>
            </w:r>
            <w:r w:rsidR="00F311F2">
              <w:rPr>
                <w:sz w:val="24"/>
                <w:szCs w:val="24"/>
              </w:rPr>
              <w:t>copies</w:t>
            </w:r>
            <w:r w:rsidRPr="005726BE">
              <w:rPr>
                <w:sz w:val="24"/>
                <w:szCs w:val="24"/>
              </w:rPr>
              <w:t xml:space="preserve"> of my published article to the </w:t>
            </w:r>
            <w:r w:rsidR="0039176E">
              <w:rPr>
                <w:sz w:val="24"/>
                <w:szCs w:val="24"/>
              </w:rPr>
              <w:t xml:space="preserve">Research </w:t>
            </w:r>
            <w:r w:rsidR="001D7678">
              <w:rPr>
                <w:sz w:val="24"/>
                <w:szCs w:val="24"/>
              </w:rPr>
              <w:t>Cell</w:t>
            </w:r>
            <w:r w:rsidR="0039176E">
              <w:rPr>
                <w:sz w:val="24"/>
                <w:szCs w:val="24"/>
              </w:rPr>
              <w:t>, AIIMS, Rajkot</w:t>
            </w:r>
            <w:r w:rsidR="001D7678">
              <w:rPr>
                <w:sz w:val="24"/>
                <w:szCs w:val="24"/>
              </w:rPr>
              <w:t>.</w:t>
            </w:r>
          </w:p>
          <w:p w14:paraId="665F4AFF" w14:textId="77777777" w:rsidR="000525AC" w:rsidRPr="0039176E" w:rsidRDefault="000525AC" w:rsidP="0039176E">
            <w:pPr>
              <w:rPr>
                <w:sz w:val="24"/>
                <w:szCs w:val="24"/>
              </w:rPr>
            </w:pPr>
          </w:p>
          <w:p w14:paraId="70CCFDA3" w14:textId="37A06B0C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 I am bound to the decision/any action taken by</w:t>
            </w:r>
            <w:r w:rsidR="0039176E">
              <w:rPr>
                <w:sz w:val="24"/>
                <w:szCs w:val="24"/>
              </w:rPr>
              <w:t xml:space="preserve"> </w:t>
            </w:r>
            <w:r w:rsidR="00F311F2">
              <w:rPr>
                <w:sz w:val="24"/>
                <w:szCs w:val="24"/>
              </w:rPr>
              <w:t xml:space="preserve">the </w:t>
            </w:r>
            <w:r w:rsidRPr="005726BE">
              <w:rPr>
                <w:sz w:val="24"/>
                <w:szCs w:val="24"/>
              </w:rPr>
              <w:t>Authority of the Institute if any</w:t>
            </w:r>
            <w:r w:rsidR="001D7678">
              <w:rPr>
                <w:sz w:val="24"/>
                <w:szCs w:val="24"/>
              </w:rPr>
              <w:t xml:space="preserve"> illegal act or conflict arises.</w:t>
            </w:r>
          </w:p>
          <w:p w14:paraId="032B50BA" w14:textId="77777777" w:rsidR="000525AC" w:rsidRPr="005726BE" w:rsidRDefault="000525AC" w:rsidP="00031270">
            <w:pPr>
              <w:pStyle w:val="ListParagraph"/>
              <w:rPr>
                <w:sz w:val="24"/>
                <w:szCs w:val="24"/>
              </w:rPr>
            </w:pPr>
          </w:p>
          <w:p w14:paraId="2FC4A273" w14:textId="411514FC" w:rsidR="000525AC" w:rsidRPr="005726BE" w:rsidRDefault="000525AC" w:rsidP="000525A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5726BE">
              <w:rPr>
                <w:sz w:val="24"/>
                <w:szCs w:val="24"/>
              </w:rPr>
              <w:t xml:space="preserve">I have noted all </w:t>
            </w:r>
            <w:r w:rsidR="00F311F2">
              <w:rPr>
                <w:sz w:val="24"/>
                <w:szCs w:val="24"/>
              </w:rPr>
              <w:t xml:space="preserve">the </w:t>
            </w:r>
            <w:r w:rsidR="0039176E" w:rsidRPr="005726BE">
              <w:rPr>
                <w:sz w:val="24"/>
                <w:szCs w:val="24"/>
              </w:rPr>
              <w:t>above-mentioned</w:t>
            </w:r>
            <w:r w:rsidRPr="005726BE">
              <w:rPr>
                <w:sz w:val="24"/>
                <w:szCs w:val="24"/>
              </w:rPr>
              <w:t xml:space="preserve"> points and all the information is true to the best of my knowledge and belief</w:t>
            </w:r>
            <w:r w:rsidR="0039176E">
              <w:rPr>
                <w:sz w:val="24"/>
                <w:szCs w:val="24"/>
              </w:rPr>
              <w:t>.</w:t>
            </w:r>
          </w:p>
        </w:tc>
      </w:tr>
    </w:tbl>
    <w:p w14:paraId="4E61810D" w14:textId="77777777" w:rsidR="000525AC" w:rsidRDefault="000525AC" w:rsidP="000525AC">
      <w:pPr>
        <w:rPr>
          <w:sz w:val="24"/>
          <w:szCs w:val="24"/>
        </w:rPr>
      </w:pPr>
    </w:p>
    <w:p w14:paraId="0BB33613" w14:textId="77777777" w:rsidR="001D7678" w:rsidRPr="00190B0F" w:rsidRDefault="001D7678" w:rsidP="000525AC">
      <w:pPr>
        <w:rPr>
          <w:b/>
          <w:sz w:val="24"/>
          <w:szCs w:val="24"/>
        </w:rPr>
      </w:pPr>
    </w:p>
    <w:p w14:paraId="0DA0ADFC" w14:textId="0C453250" w:rsidR="000525AC" w:rsidRPr="00190B0F" w:rsidRDefault="000525AC" w:rsidP="000525AC">
      <w:pPr>
        <w:rPr>
          <w:b/>
          <w:sz w:val="24"/>
          <w:szCs w:val="24"/>
        </w:rPr>
      </w:pPr>
      <w:r w:rsidRPr="00190B0F">
        <w:rPr>
          <w:b/>
          <w:sz w:val="24"/>
          <w:szCs w:val="24"/>
        </w:rPr>
        <w:t xml:space="preserve">                                    </w:t>
      </w:r>
      <w:r w:rsidR="00103112" w:rsidRPr="00190B0F">
        <w:rPr>
          <w:b/>
          <w:sz w:val="24"/>
          <w:szCs w:val="24"/>
        </w:rPr>
        <w:t xml:space="preserve">Name                      </w:t>
      </w:r>
      <w:r w:rsidRPr="00190B0F">
        <w:rPr>
          <w:b/>
          <w:sz w:val="24"/>
          <w:szCs w:val="24"/>
        </w:rPr>
        <w:t xml:space="preserve">  </w:t>
      </w:r>
      <w:r w:rsidR="001D7678" w:rsidRPr="00190B0F">
        <w:rPr>
          <w:b/>
          <w:sz w:val="24"/>
          <w:szCs w:val="24"/>
        </w:rPr>
        <w:t xml:space="preserve">     </w:t>
      </w:r>
      <w:r w:rsidR="00103112" w:rsidRPr="00190B0F">
        <w:rPr>
          <w:b/>
          <w:sz w:val="24"/>
          <w:szCs w:val="24"/>
        </w:rPr>
        <w:t xml:space="preserve">Designation            </w:t>
      </w:r>
      <w:r w:rsidRPr="00190B0F">
        <w:rPr>
          <w:b/>
          <w:sz w:val="24"/>
          <w:szCs w:val="24"/>
        </w:rPr>
        <w:t xml:space="preserve"> </w:t>
      </w:r>
      <w:r w:rsidR="00103112" w:rsidRPr="00190B0F">
        <w:rPr>
          <w:b/>
          <w:sz w:val="24"/>
          <w:szCs w:val="24"/>
        </w:rPr>
        <w:t xml:space="preserve"> </w:t>
      </w:r>
      <w:r w:rsidR="00D30A53" w:rsidRPr="00190B0F">
        <w:rPr>
          <w:b/>
          <w:sz w:val="24"/>
          <w:szCs w:val="24"/>
        </w:rPr>
        <w:t xml:space="preserve"> </w:t>
      </w:r>
      <w:r w:rsidR="001D7678" w:rsidRPr="00190B0F">
        <w:rPr>
          <w:b/>
          <w:sz w:val="24"/>
          <w:szCs w:val="24"/>
        </w:rPr>
        <w:t xml:space="preserve">        </w:t>
      </w:r>
      <w:r w:rsidRPr="00190B0F">
        <w:rPr>
          <w:b/>
          <w:sz w:val="24"/>
          <w:szCs w:val="24"/>
        </w:rPr>
        <w:t>Signature</w:t>
      </w:r>
      <w:r w:rsidR="001D7678" w:rsidRPr="00190B0F">
        <w:rPr>
          <w:b/>
          <w:sz w:val="24"/>
          <w:szCs w:val="24"/>
        </w:rPr>
        <w:t xml:space="preserve"> with stamp</w:t>
      </w:r>
    </w:p>
    <w:p w14:paraId="683F635A" w14:textId="77777777" w:rsidR="000525AC" w:rsidRPr="00190B0F" w:rsidRDefault="000525AC" w:rsidP="000525AC">
      <w:pPr>
        <w:rPr>
          <w:b/>
          <w:sz w:val="24"/>
          <w:szCs w:val="24"/>
        </w:rPr>
      </w:pPr>
    </w:p>
    <w:p w14:paraId="65C95007" w14:textId="55A7D0B9" w:rsidR="000525AC" w:rsidRPr="00190B0F" w:rsidRDefault="00190B0F" w:rsidP="00190B0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</w:t>
      </w:r>
      <w:r w:rsidR="001D7678" w:rsidRPr="00190B0F">
        <w:rPr>
          <w:b/>
          <w:sz w:val="24"/>
          <w:szCs w:val="24"/>
        </w:rPr>
        <w:t>Faculty</w:t>
      </w:r>
      <w:r w:rsidR="0039176E" w:rsidRPr="00190B0F">
        <w:rPr>
          <w:b/>
          <w:sz w:val="24"/>
          <w:szCs w:val="24"/>
        </w:rPr>
        <w:t>:</w:t>
      </w:r>
    </w:p>
    <w:p w14:paraId="77101ACB" w14:textId="77777777" w:rsidR="000525AC" w:rsidRPr="00190B0F" w:rsidRDefault="000525AC" w:rsidP="000525AC">
      <w:pPr>
        <w:pStyle w:val="ListParagraph"/>
        <w:rPr>
          <w:b/>
          <w:sz w:val="24"/>
          <w:szCs w:val="24"/>
        </w:rPr>
      </w:pPr>
    </w:p>
    <w:p w14:paraId="0028CA26" w14:textId="56CD37A6" w:rsidR="00B444F8" w:rsidRPr="00190B0F" w:rsidRDefault="00190B0F" w:rsidP="00190B0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</w:t>
      </w:r>
      <w:r w:rsidR="000525AC" w:rsidRPr="00190B0F">
        <w:rPr>
          <w:b/>
          <w:sz w:val="24"/>
          <w:szCs w:val="24"/>
        </w:rPr>
        <w:t>Date:</w:t>
      </w:r>
      <w:bookmarkStart w:id="0" w:name="Main_IRC_form_for_Presentation_-_publica"/>
      <w:bookmarkEnd w:id="0"/>
    </w:p>
    <w:sectPr w:rsidR="00B444F8" w:rsidRPr="00190B0F" w:rsidSect="00F311F2">
      <w:pgSz w:w="12240" w:h="16850"/>
      <w:pgMar w:top="81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341CD"/>
    <w:multiLevelType w:val="hybridMultilevel"/>
    <w:tmpl w:val="465A3A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5F6E44"/>
    <w:multiLevelType w:val="hybridMultilevel"/>
    <w:tmpl w:val="514C2D6C"/>
    <w:lvl w:ilvl="0" w:tplc="0F5694B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9940A5"/>
    <w:multiLevelType w:val="hybridMultilevel"/>
    <w:tmpl w:val="9B4C31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7825915">
    <w:abstractNumId w:val="1"/>
  </w:num>
  <w:num w:numId="2" w16cid:durableId="867837078">
    <w:abstractNumId w:val="0"/>
  </w:num>
  <w:num w:numId="3" w16cid:durableId="6224223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NTGyMLYwMjO2NDNT0lEKTi0uzszPAykwqgUAF7RWWywAAAA="/>
  </w:docVars>
  <w:rsids>
    <w:rsidRoot w:val="000525AC"/>
    <w:rsid w:val="000525AC"/>
    <w:rsid w:val="000C7532"/>
    <w:rsid w:val="00103112"/>
    <w:rsid w:val="00190B0F"/>
    <w:rsid w:val="001D7678"/>
    <w:rsid w:val="0039176E"/>
    <w:rsid w:val="004B3C54"/>
    <w:rsid w:val="00662CC2"/>
    <w:rsid w:val="00685756"/>
    <w:rsid w:val="006A5483"/>
    <w:rsid w:val="00700BEE"/>
    <w:rsid w:val="00755887"/>
    <w:rsid w:val="00863F07"/>
    <w:rsid w:val="00872520"/>
    <w:rsid w:val="00905922"/>
    <w:rsid w:val="0097094B"/>
    <w:rsid w:val="00B43F85"/>
    <w:rsid w:val="00B444F8"/>
    <w:rsid w:val="00B66323"/>
    <w:rsid w:val="00B83F83"/>
    <w:rsid w:val="00C009F6"/>
    <w:rsid w:val="00C148F2"/>
    <w:rsid w:val="00C602D6"/>
    <w:rsid w:val="00CB62AC"/>
    <w:rsid w:val="00D14108"/>
    <w:rsid w:val="00D30A53"/>
    <w:rsid w:val="00D85455"/>
    <w:rsid w:val="00E13F52"/>
    <w:rsid w:val="00E541A8"/>
    <w:rsid w:val="00F311F2"/>
    <w:rsid w:val="00FF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62E55"/>
  <w15:docId w15:val="{E19EA48E-33DC-4A43-893E-FEF200D09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525A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5AC"/>
    <w:pPr>
      <w:ind w:left="720"/>
      <w:contextualSpacing/>
    </w:pPr>
  </w:style>
  <w:style w:type="table" w:styleId="TableGrid">
    <w:name w:val="Table Grid"/>
    <w:basedOn w:val="TableNormal"/>
    <w:uiPriority w:val="59"/>
    <w:rsid w:val="00052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11F2"/>
    <w:pPr>
      <w:widowControl/>
      <w:tabs>
        <w:tab w:val="center" w:pos="4513"/>
        <w:tab w:val="right" w:pos="9026"/>
      </w:tabs>
      <w:autoSpaceDE/>
      <w:autoSpaceDN/>
      <w:ind w:firstLine="357"/>
      <w:jc w:val="both"/>
    </w:pPr>
    <w:rPr>
      <w:rFonts w:ascii="Calibri" w:eastAsiaTheme="minorHAnsi" w:hAnsi="Calibri" w:cs="Mangal"/>
      <w:szCs w:val="20"/>
      <w:lang w:bidi="hi-IN"/>
    </w:rPr>
  </w:style>
  <w:style w:type="character" w:customStyle="1" w:styleId="HeaderChar">
    <w:name w:val="Header Char"/>
    <w:basedOn w:val="DefaultParagraphFont"/>
    <w:link w:val="Header"/>
    <w:uiPriority w:val="99"/>
    <w:rsid w:val="00F311F2"/>
    <w:rPr>
      <w:rFonts w:ascii="Calibri" w:hAnsi="Calibri" w:cs="Mangal"/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</dc:creator>
  <cp:lastModifiedBy>Microsoft Office User</cp:lastModifiedBy>
  <cp:revision>22</cp:revision>
  <cp:lastPrinted>2024-01-25T10:52:00Z</cp:lastPrinted>
  <dcterms:created xsi:type="dcterms:W3CDTF">2022-04-16T04:05:00Z</dcterms:created>
  <dcterms:modified xsi:type="dcterms:W3CDTF">2024-02-26T08:51:00Z</dcterms:modified>
</cp:coreProperties>
</file>